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1E227F0E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  <w:r w:rsidR="00D20F7E" w:rsidRPr="00DA29A4">
        <w:rPr>
          <w:sz w:val="24"/>
          <w:szCs w:val="24"/>
        </w:rPr>
        <w:t>.</w:t>
      </w:r>
    </w:p>
    <w:p w14:paraId="465A59F2" w14:textId="4D2EA68D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  <w:r w:rsidR="00D20F7E" w:rsidRPr="00B73AAC">
        <w:rPr>
          <w:rFonts w:ascii="Calibri" w:eastAsia="Times New Roman" w:hAnsi="Calibri" w:cs="Calibri"/>
        </w:rPr>
        <w:t>.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1B6003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1B60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1B60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4E6DB5E6" w:rsidR="006B5A58" w:rsidRPr="00B73AAC" w:rsidRDefault="009E37B2" w:rsidP="001B60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limit</w:t>
            </w:r>
            <w:proofErr w:type="spellEnd"/>
          </w:p>
        </w:tc>
      </w:tr>
      <w:tr w:rsidR="006B5A58" w:rsidRPr="00B73AAC" w14:paraId="4ABD3893" w14:textId="77777777" w:rsidTr="001B6003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1B6003">
            <w:r w:rsidRPr="00B73AAC">
              <w:t>Name: </w:t>
            </w:r>
          </w:p>
        </w:tc>
        <w:tc>
          <w:tcPr>
            <w:tcW w:w="6713" w:type="dxa"/>
          </w:tcPr>
          <w:p w14:paraId="68287CDA" w14:textId="77777777" w:rsidR="00D302BC" w:rsidRPr="00D302BC" w:rsidRDefault="00D302BC" w:rsidP="00D302BC">
            <w:pPr>
              <w:rPr>
                <w:rFonts w:ascii="Segoe UI" w:eastAsia="Times New Roman" w:hAnsi="Segoe UI" w:cs="Segoe UI"/>
              </w:rPr>
            </w:pPr>
            <w:r w:rsidRPr="00D302BC">
              <w:rPr>
                <w:rFonts w:ascii="Segoe UI" w:eastAsia="Times New Roman" w:hAnsi="Segoe UI" w:cs="Segoe UI"/>
              </w:rPr>
              <w:t>2021S2_REG_WE_25</w:t>
            </w:r>
          </w:p>
          <w:p w14:paraId="59311346" w14:textId="77B4A4F0" w:rsidR="006B5A58" w:rsidRPr="00B73AAC" w:rsidRDefault="006B5A58" w:rsidP="001B6003">
            <w:pPr>
              <w:rPr>
                <w:sz w:val="24"/>
                <w:szCs w:val="24"/>
              </w:rPr>
            </w:pPr>
          </w:p>
        </w:tc>
      </w:tr>
      <w:tr w:rsidR="006B5A58" w:rsidRPr="00B73AAC" w14:paraId="38BC8B8A" w14:textId="77777777" w:rsidTr="001B6003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1B6003">
            <w:r>
              <w:t>Developer</w:t>
            </w:r>
          </w:p>
        </w:tc>
        <w:tc>
          <w:tcPr>
            <w:tcW w:w="6713" w:type="dxa"/>
          </w:tcPr>
          <w:p w14:paraId="4CF6F25C" w14:textId="1BC2FF77" w:rsidR="006B5A58" w:rsidRPr="00B73AAC" w:rsidRDefault="009E37B2" w:rsidP="001B6003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Zmessenger</w:t>
            </w:r>
            <w:proofErr w:type="spellEnd"/>
          </w:p>
        </w:tc>
      </w:tr>
      <w:tr w:rsidR="006B5A58" w:rsidRPr="00B73AAC" w14:paraId="06962140" w14:textId="77777777" w:rsidTr="001B6003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1B60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5959DEA7" w:rsidR="006B5A58" w:rsidRPr="00B73AAC" w:rsidRDefault="009E37B2" w:rsidP="001B600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app is used to sell </w:t>
            </w:r>
            <w:r w:rsidR="002C2697">
              <w:rPr>
                <w:sz w:val="24"/>
                <w:szCs w:val="24"/>
              </w:rPr>
              <w:t xml:space="preserve">products of </w:t>
            </w:r>
            <w:proofErr w:type="spellStart"/>
            <w:r w:rsidR="002C2697">
              <w:rPr>
                <w:sz w:val="24"/>
                <w:szCs w:val="24"/>
              </w:rPr>
              <w:t>Nolimit</w:t>
            </w:r>
            <w:proofErr w:type="spellEnd"/>
            <w:r>
              <w:rPr>
                <w:sz w:val="24"/>
                <w:szCs w:val="24"/>
              </w:rPr>
              <w:t xml:space="preserve"> online</w:t>
            </w:r>
          </w:p>
        </w:tc>
      </w:tr>
      <w:tr w:rsidR="006B5A58" w:rsidRPr="00B73AAC" w14:paraId="0EF5B853" w14:textId="77777777" w:rsidTr="001B6003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1B6003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6713" w:type="dxa"/>
          </w:tcPr>
          <w:p w14:paraId="6101ED2F" w14:textId="77777777" w:rsidR="006B5A58" w:rsidRDefault="006B5A58" w:rsidP="001B6003">
            <w:pPr>
              <w:rPr>
                <w:sz w:val="24"/>
                <w:szCs w:val="24"/>
              </w:rPr>
            </w:pPr>
          </w:p>
          <w:p w14:paraId="2652D527" w14:textId="28526679" w:rsidR="00E83D6C" w:rsidRDefault="00E83D6C" w:rsidP="001B6003">
            <w:pPr>
              <w:rPr>
                <w:sz w:val="24"/>
                <w:szCs w:val="24"/>
              </w:rPr>
            </w:pPr>
          </w:p>
          <w:p w14:paraId="7C320931" w14:textId="63960AB4" w:rsidR="00E83D6C" w:rsidRDefault="00E83D6C" w:rsidP="001B6003">
            <w:pPr>
              <w:rPr>
                <w:sz w:val="24"/>
                <w:szCs w:val="24"/>
              </w:rPr>
            </w:pPr>
          </w:p>
          <w:p w14:paraId="0E257B14" w14:textId="4EEF6004" w:rsidR="00E83D6C" w:rsidRDefault="00E83D6C" w:rsidP="001B6003">
            <w:pPr>
              <w:rPr>
                <w:sz w:val="24"/>
                <w:szCs w:val="24"/>
              </w:rPr>
            </w:pPr>
          </w:p>
          <w:p w14:paraId="50436AAB" w14:textId="45600D91" w:rsidR="00E83D6C" w:rsidRDefault="00E83D6C" w:rsidP="001B6003">
            <w:pPr>
              <w:rPr>
                <w:sz w:val="24"/>
                <w:szCs w:val="24"/>
              </w:rPr>
            </w:pPr>
          </w:p>
          <w:p w14:paraId="10F55FA7" w14:textId="30633354" w:rsidR="00E83D6C" w:rsidRDefault="00E83D6C" w:rsidP="001B6003">
            <w:pPr>
              <w:rPr>
                <w:sz w:val="24"/>
                <w:szCs w:val="24"/>
              </w:rPr>
            </w:pPr>
          </w:p>
          <w:p w14:paraId="68B4F70E" w14:textId="0176B040" w:rsidR="00E83D6C" w:rsidRDefault="00E83D6C" w:rsidP="001B6003">
            <w:pPr>
              <w:rPr>
                <w:sz w:val="24"/>
                <w:szCs w:val="24"/>
              </w:rPr>
            </w:pPr>
          </w:p>
          <w:p w14:paraId="41544AC3" w14:textId="59C4E791" w:rsidR="00E83D6C" w:rsidRDefault="00E83D6C" w:rsidP="001B6003">
            <w:pPr>
              <w:rPr>
                <w:sz w:val="24"/>
                <w:szCs w:val="24"/>
              </w:rPr>
            </w:pPr>
          </w:p>
          <w:p w14:paraId="71F48AFA" w14:textId="4D8488D6" w:rsidR="00E83D6C" w:rsidRDefault="00E83D6C" w:rsidP="001B6003">
            <w:pPr>
              <w:rPr>
                <w:sz w:val="24"/>
                <w:szCs w:val="24"/>
              </w:rPr>
            </w:pPr>
          </w:p>
          <w:p w14:paraId="708268DC" w14:textId="55FDA812" w:rsidR="00E83D6C" w:rsidRDefault="00E83D6C" w:rsidP="001B6003">
            <w:pPr>
              <w:rPr>
                <w:sz w:val="24"/>
                <w:szCs w:val="24"/>
              </w:rPr>
            </w:pPr>
          </w:p>
          <w:p w14:paraId="7F25A6F5" w14:textId="6282FED6" w:rsidR="00E83D6C" w:rsidRDefault="00E83D6C" w:rsidP="001B6003">
            <w:pPr>
              <w:rPr>
                <w:sz w:val="24"/>
                <w:szCs w:val="24"/>
              </w:rPr>
            </w:pPr>
          </w:p>
          <w:p w14:paraId="56773F11" w14:textId="37BB5B86" w:rsidR="00E83D6C" w:rsidRDefault="00E83D6C" w:rsidP="001B6003">
            <w:pPr>
              <w:rPr>
                <w:sz w:val="24"/>
                <w:szCs w:val="24"/>
              </w:rPr>
            </w:pPr>
          </w:p>
          <w:p w14:paraId="29B2F02F" w14:textId="50B50002" w:rsidR="00E83D6C" w:rsidRDefault="00E83D6C" w:rsidP="001B6003">
            <w:pPr>
              <w:rPr>
                <w:sz w:val="24"/>
                <w:szCs w:val="24"/>
              </w:rPr>
            </w:pPr>
          </w:p>
          <w:p w14:paraId="4ACE2AC3" w14:textId="624B531B" w:rsidR="00E83D6C" w:rsidRDefault="00E83D6C" w:rsidP="001B6003">
            <w:pPr>
              <w:rPr>
                <w:sz w:val="24"/>
                <w:szCs w:val="24"/>
              </w:rPr>
            </w:pPr>
          </w:p>
          <w:p w14:paraId="7EC00B98" w14:textId="2889CFCA" w:rsidR="00E83D6C" w:rsidRDefault="00E83D6C" w:rsidP="001B6003">
            <w:pPr>
              <w:rPr>
                <w:sz w:val="24"/>
                <w:szCs w:val="24"/>
              </w:rPr>
            </w:pPr>
          </w:p>
          <w:p w14:paraId="49F53EBD" w14:textId="6074C800" w:rsidR="00E83D6C" w:rsidRDefault="00E83D6C" w:rsidP="001B6003">
            <w:pPr>
              <w:rPr>
                <w:sz w:val="24"/>
                <w:szCs w:val="24"/>
              </w:rPr>
            </w:pPr>
          </w:p>
          <w:p w14:paraId="7B29A50D" w14:textId="07ADE9FF" w:rsidR="00E83D6C" w:rsidRDefault="00E83D6C" w:rsidP="001B6003">
            <w:pPr>
              <w:rPr>
                <w:sz w:val="24"/>
                <w:szCs w:val="24"/>
              </w:rPr>
            </w:pPr>
          </w:p>
          <w:p w14:paraId="35F6A24C" w14:textId="51BCFC19" w:rsidR="00E83D6C" w:rsidRDefault="00E83D6C" w:rsidP="001B6003">
            <w:pPr>
              <w:rPr>
                <w:sz w:val="24"/>
                <w:szCs w:val="24"/>
              </w:rPr>
            </w:pPr>
          </w:p>
          <w:p w14:paraId="5A2037A7" w14:textId="2103E314" w:rsidR="00E83D6C" w:rsidRDefault="00E83D6C" w:rsidP="001B6003">
            <w:pPr>
              <w:rPr>
                <w:sz w:val="24"/>
                <w:szCs w:val="24"/>
              </w:rPr>
            </w:pPr>
          </w:p>
          <w:p w14:paraId="2D2B2ED7" w14:textId="6CB0A6E6" w:rsidR="00E83D6C" w:rsidRDefault="00E83D6C" w:rsidP="001B6003">
            <w:pPr>
              <w:rPr>
                <w:sz w:val="24"/>
                <w:szCs w:val="24"/>
              </w:rPr>
            </w:pPr>
          </w:p>
          <w:p w14:paraId="4FFFB99E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21F5003D" w14:textId="32B349FD" w:rsidR="006B5A58" w:rsidRDefault="00E83D6C" w:rsidP="001B6003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1" behindDoc="0" locked="0" layoutInCell="1" allowOverlap="1" wp14:anchorId="2E32EE4A" wp14:editId="6D972496">
                  <wp:simplePos x="0" y="0"/>
                  <wp:positionH relativeFrom="margin">
                    <wp:posOffset>2245995</wp:posOffset>
                  </wp:positionH>
                  <wp:positionV relativeFrom="margin">
                    <wp:posOffset>243840</wp:posOffset>
                  </wp:positionV>
                  <wp:extent cx="1609725" cy="3002915"/>
                  <wp:effectExtent l="0" t="0" r="9525" b="698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241" b="10648"/>
                          <a:stretch/>
                        </pic:blipFill>
                        <pic:spPr bwMode="auto">
                          <a:xfrm>
                            <a:off x="0" y="0"/>
                            <a:ext cx="1609725" cy="3002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3D62E11" wp14:editId="20581C9B">
                  <wp:simplePos x="0" y="0"/>
                  <wp:positionH relativeFrom="margin">
                    <wp:posOffset>-1905</wp:posOffset>
                  </wp:positionH>
                  <wp:positionV relativeFrom="margin">
                    <wp:posOffset>193675</wp:posOffset>
                  </wp:positionV>
                  <wp:extent cx="1647825" cy="3053080"/>
                  <wp:effectExtent l="0" t="0" r="952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633" b="9828"/>
                          <a:stretch/>
                        </pic:blipFill>
                        <pic:spPr bwMode="auto">
                          <a:xfrm>
                            <a:off x="0" y="0"/>
                            <a:ext cx="1647825" cy="3053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F16E7AC" w14:textId="77777777" w:rsidR="006B5A58" w:rsidRDefault="006B5A58" w:rsidP="001B6003">
            <w:pPr>
              <w:rPr>
                <w:sz w:val="24"/>
                <w:szCs w:val="24"/>
              </w:rPr>
            </w:pPr>
          </w:p>
          <w:p w14:paraId="3CC27E36" w14:textId="77777777" w:rsidR="006B5A58" w:rsidRDefault="006B5A58" w:rsidP="001B6003">
            <w:pPr>
              <w:rPr>
                <w:sz w:val="24"/>
                <w:szCs w:val="24"/>
              </w:rPr>
            </w:pPr>
          </w:p>
          <w:p w14:paraId="0C70B776" w14:textId="77777777" w:rsidR="006B5A58" w:rsidRDefault="006B5A58" w:rsidP="001B6003">
            <w:pPr>
              <w:rPr>
                <w:sz w:val="24"/>
                <w:szCs w:val="24"/>
              </w:rPr>
            </w:pPr>
          </w:p>
          <w:p w14:paraId="49CE2238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18E69544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4EAFABB5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75CB50E3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3C7376A5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4957C39D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3CA0F13E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78D0570C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33FC0F45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792A75D1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53ACAF22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5A4AC61C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4EAFEB4F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1A3CC541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3C7AB79E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02554A46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68746783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163F88C1" w14:textId="77777777" w:rsidR="00E83D6C" w:rsidRDefault="00E83D6C" w:rsidP="001B6003">
            <w:pPr>
              <w:rPr>
                <w:sz w:val="24"/>
                <w:szCs w:val="24"/>
              </w:rPr>
            </w:pPr>
          </w:p>
          <w:p w14:paraId="7FE66959" w14:textId="7D8C04E7" w:rsidR="00E83D6C" w:rsidRDefault="00E83D6C" w:rsidP="001B6003">
            <w:pPr>
              <w:rPr>
                <w:sz w:val="24"/>
                <w:szCs w:val="24"/>
              </w:rPr>
            </w:pPr>
            <w:r w:rsidRPr="0098116D">
              <w:rPr>
                <w:b/>
                <w:bCs/>
                <w:noProof/>
                <w:sz w:val="32"/>
                <w:szCs w:val="32"/>
                <w:u w:val="single"/>
              </w:rPr>
              <w:drawing>
                <wp:anchor distT="0" distB="0" distL="114300" distR="114300" simplePos="0" relativeHeight="251658245" behindDoc="0" locked="0" layoutInCell="1" allowOverlap="1" wp14:anchorId="779015CC" wp14:editId="772F0AE0">
                  <wp:simplePos x="0" y="0"/>
                  <wp:positionH relativeFrom="margin">
                    <wp:posOffset>1980565</wp:posOffset>
                  </wp:positionH>
                  <wp:positionV relativeFrom="margin">
                    <wp:posOffset>3556000</wp:posOffset>
                  </wp:positionV>
                  <wp:extent cx="2046605" cy="2419350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06" b="41955"/>
                          <a:stretch/>
                        </pic:blipFill>
                        <pic:spPr bwMode="auto">
                          <a:xfrm>
                            <a:off x="0" y="0"/>
                            <a:ext cx="2046605" cy="2419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373942" w14:textId="0FF678FC" w:rsidR="00E83D6C" w:rsidRDefault="00E83D6C" w:rsidP="001B6003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4" behindDoc="0" locked="0" layoutInCell="1" allowOverlap="1" wp14:anchorId="571C0BB9" wp14:editId="63C0DDD1">
                  <wp:simplePos x="0" y="0"/>
                  <wp:positionH relativeFrom="margin">
                    <wp:posOffset>-1905</wp:posOffset>
                  </wp:positionH>
                  <wp:positionV relativeFrom="margin">
                    <wp:posOffset>3641725</wp:posOffset>
                  </wp:positionV>
                  <wp:extent cx="1752600" cy="3236595"/>
                  <wp:effectExtent l="0" t="0" r="0" b="190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473" b="11342"/>
                          <a:stretch/>
                        </pic:blipFill>
                        <pic:spPr bwMode="auto">
                          <a:xfrm>
                            <a:off x="0" y="0"/>
                            <a:ext cx="1752600" cy="323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3AD52D" w14:textId="11F68CF6" w:rsidR="006B5A58" w:rsidRDefault="00E83D6C" w:rsidP="001B6003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0789A227" wp14:editId="3448DC4D">
                  <wp:simplePos x="0" y="0"/>
                  <wp:positionH relativeFrom="margin">
                    <wp:posOffset>-1905</wp:posOffset>
                  </wp:positionH>
                  <wp:positionV relativeFrom="margin">
                    <wp:posOffset>193675</wp:posOffset>
                  </wp:positionV>
                  <wp:extent cx="1685925" cy="3136265"/>
                  <wp:effectExtent l="0" t="0" r="9525" b="698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88" b="10533"/>
                          <a:stretch/>
                        </pic:blipFill>
                        <pic:spPr bwMode="auto">
                          <a:xfrm>
                            <a:off x="0" y="0"/>
                            <a:ext cx="1685925" cy="3136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10F8BC" w14:textId="1E114C12" w:rsidR="006B5A58" w:rsidRDefault="00E83D6C" w:rsidP="001B6003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3" behindDoc="0" locked="0" layoutInCell="1" allowOverlap="1" wp14:anchorId="3B863D05" wp14:editId="5DE6CD07">
                  <wp:simplePos x="0" y="0"/>
                  <wp:positionH relativeFrom="margin">
                    <wp:posOffset>2179320</wp:posOffset>
                  </wp:positionH>
                  <wp:positionV relativeFrom="margin">
                    <wp:posOffset>201295</wp:posOffset>
                  </wp:positionV>
                  <wp:extent cx="1685925" cy="3128645"/>
                  <wp:effectExtent l="0" t="0" r="9525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88" b="10764"/>
                          <a:stretch/>
                        </pic:blipFill>
                        <pic:spPr bwMode="auto">
                          <a:xfrm>
                            <a:off x="0" y="0"/>
                            <a:ext cx="1685925" cy="3128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2338E2" w14:textId="77777777" w:rsidR="006B5A58" w:rsidRDefault="006B5A58" w:rsidP="001B6003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1B6003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1B6003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1B60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1B6003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4E65DD01" w14:textId="68F3D612" w:rsidR="006B5A58" w:rsidRPr="006A2974" w:rsidRDefault="00CB6756" w:rsidP="001B6003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A2974">
              <w:rPr>
                <w:rFonts w:cstheme="minorHAnsi"/>
                <w:sz w:val="24"/>
                <w:szCs w:val="24"/>
              </w:rPr>
              <w:t>Chenara</w:t>
            </w:r>
            <w:proofErr w:type="spellEnd"/>
            <w:r w:rsidRPr="006A2974">
              <w:rPr>
                <w:rFonts w:cstheme="minorHAnsi"/>
                <w:sz w:val="24"/>
                <w:szCs w:val="24"/>
              </w:rPr>
              <w:t xml:space="preserve"> Dodge, </w:t>
            </w:r>
            <w:proofErr w:type="spellStart"/>
            <w:r w:rsidRPr="006A2974">
              <w:rPr>
                <w:rFonts w:cstheme="minorHAnsi"/>
                <w:sz w:val="24"/>
                <w:szCs w:val="24"/>
              </w:rPr>
              <w:t>GFLock</w:t>
            </w:r>
            <w:proofErr w:type="spellEnd"/>
          </w:p>
        </w:tc>
      </w:tr>
      <w:tr w:rsidR="006B5A58" w:rsidRPr="00B73AAC" w14:paraId="038DF1D8" w14:textId="77777777" w:rsidTr="00B43D5E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1B60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Good design </w:t>
            </w:r>
          </w:p>
          <w:p w14:paraId="43BB7072" w14:textId="1087AC33" w:rsidR="006B5A58" w:rsidRPr="00B73AAC" w:rsidRDefault="006B5A58" w:rsidP="001B60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</w:tcPr>
          <w:p w14:paraId="3F8F45CE" w14:textId="77777777" w:rsidR="00BA2089" w:rsidRDefault="00BA2089" w:rsidP="001B6003">
            <w:pPr>
              <w:rPr>
                <w:rFonts w:cstheme="minorHAnsi"/>
                <w:sz w:val="24"/>
                <w:szCs w:val="24"/>
              </w:rPr>
            </w:pPr>
          </w:p>
          <w:p w14:paraId="4AB8C222" w14:textId="77777777" w:rsidR="000755BC" w:rsidRDefault="00B43D5E" w:rsidP="00B43D5E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ign up has * marked in required text fields. This </w:t>
            </w:r>
            <w:r w:rsidR="000755BC">
              <w:rPr>
                <w:rFonts w:cstheme="minorHAnsi"/>
                <w:sz w:val="24"/>
                <w:szCs w:val="24"/>
              </w:rPr>
              <w:t xml:space="preserve">gives </w:t>
            </w:r>
            <w:r>
              <w:rPr>
                <w:rFonts w:cstheme="minorHAnsi"/>
                <w:sz w:val="24"/>
                <w:szCs w:val="24"/>
              </w:rPr>
              <w:t xml:space="preserve">the user </w:t>
            </w:r>
            <w:r w:rsidR="000755BC">
              <w:rPr>
                <w:rFonts w:cstheme="minorHAnsi"/>
                <w:sz w:val="24"/>
                <w:szCs w:val="24"/>
              </w:rPr>
              <w:t>an idea that these fields are required.</w:t>
            </w:r>
          </w:p>
          <w:p w14:paraId="08D58CF9" w14:textId="2226EF58" w:rsidR="00B43D5E" w:rsidRPr="00B43D5E" w:rsidRDefault="00B43D5E" w:rsidP="000755BC">
            <w:pPr>
              <w:pStyle w:val="ListParagrap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6B5A58" w:rsidRPr="00B73AAC" w14:paraId="53828339" w14:textId="77777777" w:rsidTr="001B6003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1B60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6907CB7D" w14:textId="117AE548" w:rsidR="006B5A58" w:rsidRPr="00B73AAC" w:rsidRDefault="006B5A58" w:rsidP="001B6003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792BEED0" w14:textId="77777777" w:rsidR="00E83D6C" w:rsidRPr="006A2974" w:rsidRDefault="00E83D6C" w:rsidP="00E83D6C">
            <w:pPr>
              <w:pStyle w:val="ListParagraph"/>
              <w:spacing w:after="200" w:line="276" w:lineRule="auto"/>
              <w:ind w:left="709"/>
              <w:rPr>
                <w:rFonts w:cstheme="minorHAnsi"/>
                <w:sz w:val="18"/>
              </w:rPr>
            </w:pPr>
          </w:p>
          <w:p w14:paraId="553A54FE" w14:textId="60B327C9" w:rsidR="00E83D6C" w:rsidRPr="006A2974" w:rsidRDefault="00E83D6C" w:rsidP="00CB6756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cstheme="minorHAnsi"/>
                <w:sz w:val="20"/>
                <w:szCs w:val="24"/>
              </w:rPr>
            </w:pPr>
            <w:r w:rsidRPr="006A2974">
              <w:rPr>
                <w:rFonts w:cstheme="minorHAnsi"/>
                <w:sz w:val="24"/>
                <w:szCs w:val="24"/>
              </w:rPr>
              <w:t>Disproportionate navigation buttons.</w:t>
            </w:r>
          </w:p>
          <w:p w14:paraId="39DB8651" w14:textId="77777777" w:rsidR="00E83D6C" w:rsidRPr="006A2974" w:rsidRDefault="00E83D6C" w:rsidP="00E83D6C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cstheme="minorHAnsi"/>
                <w:sz w:val="20"/>
                <w:szCs w:val="24"/>
              </w:rPr>
            </w:pPr>
            <w:r w:rsidRPr="006A2974">
              <w:rPr>
                <w:rFonts w:cstheme="minorHAnsi"/>
                <w:sz w:val="24"/>
                <w:szCs w:val="24"/>
              </w:rPr>
              <w:t>Lack of usage of icons within buttons.</w:t>
            </w:r>
          </w:p>
          <w:p w14:paraId="35BC9670" w14:textId="77777777" w:rsidR="00E83D6C" w:rsidRPr="006A2974" w:rsidRDefault="00E83D6C" w:rsidP="00E83D6C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cstheme="minorHAnsi"/>
                <w:sz w:val="20"/>
                <w:szCs w:val="24"/>
              </w:rPr>
            </w:pPr>
            <w:r w:rsidRPr="006A2974">
              <w:rPr>
                <w:rFonts w:cstheme="minorHAnsi"/>
                <w:sz w:val="24"/>
                <w:szCs w:val="24"/>
              </w:rPr>
              <w:t>Inappropriate usage of images in place of buttons.</w:t>
            </w:r>
          </w:p>
          <w:p w14:paraId="1EE40554" w14:textId="77777777" w:rsidR="00E83D6C" w:rsidRPr="006A2974" w:rsidRDefault="00E83D6C" w:rsidP="00E83D6C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cstheme="minorHAnsi"/>
                <w:sz w:val="20"/>
                <w:szCs w:val="24"/>
              </w:rPr>
            </w:pPr>
            <w:r w:rsidRPr="006A2974">
              <w:rPr>
                <w:rFonts w:cstheme="minorHAnsi"/>
                <w:sz w:val="24"/>
                <w:szCs w:val="24"/>
              </w:rPr>
              <w:t>Pixelated images.</w:t>
            </w:r>
          </w:p>
          <w:p w14:paraId="2CAD3BA9" w14:textId="02C9DDC6" w:rsidR="00E83D6C" w:rsidRPr="006A2974" w:rsidRDefault="00E83D6C" w:rsidP="00E83D6C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cstheme="minorHAnsi"/>
                <w:sz w:val="20"/>
                <w:szCs w:val="24"/>
              </w:rPr>
            </w:pPr>
            <w:r w:rsidRPr="006A2974">
              <w:rPr>
                <w:rFonts w:cstheme="minorHAnsi"/>
                <w:sz w:val="24"/>
                <w:szCs w:val="24"/>
              </w:rPr>
              <w:t>App interface does not stretch to fit the available screen space.</w:t>
            </w:r>
          </w:p>
          <w:p w14:paraId="154DAE8D" w14:textId="1129CA6D" w:rsidR="00E83D6C" w:rsidRPr="006A2974" w:rsidRDefault="00E83D6C" w:rsidP="00E83D6C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cstheme="minorHAnsi"/>
                <w:sz w:val="20"/>
                <w:szCs w:val="24"/>
              </w:rPr>
            </w:pPr>
            <w:r w:rsidRPr="006A2974">
              <w:rPr>
                <w:rFonts w:cstheme="minorHAnsi"/>
                <w:sz w:val="24"/>
                <w:szCs w:val="24"/>
              </w:rPr>
              <w:t>Boring User Interfaces</w:t>
            </w:r>
          </w:p>
          <w:p w14:paraId="0B477D6F" w14:textId="61D1185B" w:rsidR="00CB6756" w:rsidRPr="006A2974" w:rsidRDefault="00CB6756" w:rsidP="00E83D6C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rFonts w:cstheme="minorHAnsi"/>
                <w:sz w:val="20"/>
                <w:szCs w:val="24"/>
              </w:rPr>
            </w:pPr>
            <w:r w:rsidRPr="006A2974">
              <w:rPr>
                <w:rFonts w:cstheme="minorHAnsi"/>
                <w:sz w:val="24"/>
                <w:szCs w:val="24"/>
              </w:rPr>
              <w:t>Outdated User Interfaces</w:t>
            </w:r>
          </w:p>
          <w:p w14:paraId="5D40A7D4" w14:textId="77777777" w:rsidR="00E83D6C" w:rsidRPr="006A2974" w:rsidRDefault="00E83D6C" w:rsidP="00BA2089">
            <w:pPr>
              <w:pStyle w:val="ListParagraph"/>
              <w:spacing w:after="200" w:line="276" w:lineRule="auto"/>
              <w:ind w:left="709"/>
              <w:rPr>
                <w:rFonts w:cstheme="minorHAnsi"/>
                <w:sz w:val="18"/>
              </w:rPr>
            </w:pPr>
          </w:p>
          <w:p w14:paraId="6B1659DE" w14:textId="77777777" w:rsidR="006B5A58" w:rsidRPr="006A2974" w:rsidRDefault="006B5A58" w:rsidP="001B60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16"/>
      <w:footerReference w:type="even" r:id="rId17"/>
      <w:footerReference w:type="default" r:id="rId18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618B6" w14:textId="77777777" w:rsidR="00242DF8" w:rsidRDefault="00242DF8" w:rsidP="00563E00">
      <w:pPr>
        <w:spacing w:after="0" w:line="240" w:lineRule="auto"/>
      </w:pPr>
      <w:r>
        <w:separator/>
      </w:r>
    </w:p>
  </w:endnote>
  <w:endnote w:type="continuationSeparator" w:id="0">
    <w:p w14:paraId="0AA16FD6" w14:textId="77777777" w:rsidR="00242DF8" w:rsidRDefault="00242DF8" w:rsidP="00563E00">
      <w:pPr>
        <w:spacing w:after="0" w:line="240" w:lineRule="auto"/>
      </w:pPr>
      <w:r>
        <w:continuationSeparator/>
      </w:r>
    </w:p>
  </w:endnote>
  <w:endnote w:type="continuationNotice" w:id="1">
    <w:p w14:paraId="78C86852" w14:textId="77777777" w:rsidR="00242DF8" w:rsidRDefault="00242D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1B600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1B600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1B2C3" w14:textId="77777777" w:rsidR="00242DF8" w:rsidRDefault="00242DF8" w:rsidP="00563E00">
      <w:pPr>
        <w:spacing w:after="0" w:line="240" w:lineRule="auto"/>
      </w:pPr>
      <w:r>
        <w:separator/>
      </w:r>
    </w:p>
  </w:footnote>
  <w:footnote w:type="continuationSeparator" w:id="0">
    <w:p w14:paraId="3EF9B481" w14:textId="77777777" w:rsidR="00242DF8" w:rsidRDefault="00242DF8" w:rsidP="00563E00">
      <w:pPr>
        <w:spacing w:after="0" w:line="240" w:lineRule="auto"/>
      </w:pPr>
      <w:r>
        <w:continuationSeparator/>
      </w:r>
    </w:p>
  </w:footnote>
  <w:footnote w:type="continuationNotice" w:id="1">
    <w:p w14:paraId="54991552" w14:textId="77777777" w:rsidR="00242DF8" w:rsidRDefault="00242D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F93"/>
    <w:multiLevelType w:val="hybridMultilevel"/>
    <w:tmpl w:val="A8124DF2"/>
    <w:lvl w:ilvl="0" w:tplc="B5D43C72">
      <w:start w:val="1"/>
      <w:numFmt w:val="decimal"/>
      <w:lvlText w:val="%1."/>
      <w:lvlJc w:val="left"/>
      <w:pPr>
        <w:ind w:left="709" w:hanging="360"/>
      </w:pPr>
      <w:rPr>
        <w:rFonts w:asciiTheme="minorHAnsi" w:eastAsiaTheme="minorHAnsi" w:hAnsiTheme="minorHAnsi" w:cstheme="minorBidi"/>
      </w:rPr>
    </w:lvl>
    <w:lvl w:ilvl="1" w:tplc="6B62093E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 w:tplc="0B02B6C0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 w:tplc="6ED8BF02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 w:tplc="4BDE0B36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 w:tplc="6428AF8E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 w:tplc="70AE2CB2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 w:tplc="FDA2F968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 w:tplc="D1BCC5DC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CB2B55"/>
    <w:multiLevelType w:val="hybridMultilevel"/>
    <w:tmpl w:val="A822B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7"/>
  </w:num>
  <w:num w:numId="5">
    <w:abstractNumId w:val="2"/>
  </w:num>
  <w:num w:numId="6">
    <w:abstractNumId w:val="10"/>
  </w:num>
  <w:num w:numId="7">
    <w:abstractNumId w:val="5"/>
  </w:num>
  <w:num w:numId="8">
    <w:abstractNumId w:val="11"/>
  </w:num>
  <w:num w:numId="9">
    <w:abstractNumId w:val="1"/>
  </w:num>
  <w:num w:numId="10">
    <w:abstractNumId w:val="8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qwUAFUc1LSwAAAA="/>
  </w:docVars>
  <w:rsids>
    <w:rsidRoot w:val="00563E00"/>
    <w:rsid w:val="0002783C"/>
    <w:rsid w:val="000755BC"/>
    <w:rsid w:val="000A5A81"/>
    <w:rsid w:val="000D1C31"/>
    <w:rsid w:val="000F4016"/>
    <w:rsid w:val="00123F5F"/>
    <w:rsid w:val="00126E1F"/>
    <w:rsid w:val="00176D00"/>
    <w:rsid w:val="00194DFE"/>
    <w:rsid w:val="001B397C"/>
    <w:rsid w:val="001B6003"/>
    <w:rsid w:val="001D4D13"/>
    <w:rsid w:val="001D71CB"/>
    <w:rsid w:val="001E11E9"/>
    <w:rsid w:val="001F21AA"/>
    <w:rsid w:val="00214A14"/>
    <w:rsid w:val="00242DF8"/>
    <w:rsid w:val="002509A1"/>
    <w:rsid w:val="002A4A63"/>
    <w:rsid w:val="002C2697"/>
    <w:rsid w:val="002E04AF"/>
    <w:rsid w:val="00303201"/>
    <w:rsid w:val="003513F7"/>
    <w:rsid w:val="00362BB5"/>
    <w:rsid w:val="00370B64"/>
    <w:rsid w:val="003825C3"/>
    <w:rsid w:val="003B202C"/>
    <w:rsid w:val="003F26F3"/>
    <w:rsid w:val="0040117D"/>
    <w:rsid w:val="00414E0D"/>
    <w:rsid w:val="00445338"/>
    <w:rsid w:val="00447116"/>
    <w:rsid w:val="00461098"/>
    <w:rsid w:val="00482E31"/>
    <w:rsid w:val="004A4045"/>
    <w:rsid w:val="004A4CDA"/>
    <w:rsid w:val="00513DFF"/>
    <w:rsid w:val="00530D86"/>
    <w:rsid w:val="005508D8"/>
    <w:rsid w:val="00563E00"/>
    <w:rsid w:val="00592D25"/>
    <w:rsid w:val="005C7172"/>
    <w:rsid w:val="005D4D5C"/>
    <w:rsid w:val="005F1632"/>
    <w:rsid w:val="00602788"/>
    <w:rsid w:val="00650C60"/>
    <w:rsid w:val="00661E9D"/>
    <w:rsid w:val="006A2974"/>
    <w:rsid w:val="006B1C80"/>
    <w:rsid w:val="006B5A58"/>
    <w:rsid w:val="006C7A39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9211C3"/>
    <w:rsid w:val="009307E0"/>
    <w:rsid w:val="00997EAB"/>
    <w:rsid w:val="009A71FC"/>
    <w:rsid w:val="009E37B2"/>
    <w:rsid w:val="009F6B4B"/>
    <w:rsid w:val="00A010DA"/>
    <w:rsid w:val="00A0764D"/>
    <w:rsid w:val="00A248C2"/>
    <w:rsid w:val="00A25205"/>
    <w:rsid w:val="00A30299"/>
    <w:rsid w:val="00A54CA9"/>
    <w:rsid w:val="00A96431"/>
    <w:rsid w:val="00AB360A"/>
    <w:rsid w:val="00AC096C"/>
    <w:rsid w:val="00AD04EA"/>
    <w:rsid w:val="00B028C9"/>
    <w:rsid w:val="00B03176"/>
    <w:rsid w:val="00B17C71"/>
    <w:rsid w:val="00B43D5E"/>
    <w:rsid w:val="00B95D7D"/>
    <w:rsid w:val="00B96A28"/>
    <w:rsid w:val="00BA2089"/>
    <w:rsid w:val="00BA5FA3"/>
    <w:rsid w:val="00BB6E17"/>
    <w:rsid w:val="00BD333B"/>
    <w:rsid w:val="00BF3EF6"/>
    <w:rsid w:val="00C01686"/>
    <w:rsid w:val="00C0793B"/>
    <w:rsid w:val="00C35374"/>
    <w:rsid w:val="00C82B8F"/>
    <w:rsid w:val="00CB6756"/>
    <w:rsid w:val="00CE0919"/>
    <w:rsid w:val="00CE57DA"/>
    <w:rsid w:val="00D20A2B"/>
    <w:rsid w:val="00D20F7E"/>
    <w:rsid w:val="00D276A8"/>
    <w:rsid w:val="00D302BC"/>
    <w:rsid w:val="00D36A84"/>
    <w:rsid w:val="00D400A2"/>
    <w:rsid w:val="00D528D2"/>
    <w:rsid w:val="00D71E82"/>
    <w:rsid w:val="00D845D6"/>
    <w:rsid w:val="00D94110"/>
    <w:rsid w:val="00DA29A4"/>
    <w:rsid w:val="00DA35DC"/>
    <w:rsid w:val="00DB33FD"/>
    <w:rsid w:val="00E33956"/>
    <w:rsid w:val="00E64D61"/>
    <w:rsid w:val="00E83D6C"/>
    <w:rsid w:val="00E95EAA"/>
    <w:rsid w:val="00ED5BB8"/>
    <w:rsid w:val="00ED6E2A"/>
    <w:rsid w:val="00F21244"/>
    <w:rsid w:val="00F3772D"/>
    <w:rsid w:val="00F73BC6"/>
    <w:rsid w:val="00F76B5D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0DC421D8-6572-4394-8BC5-3029781B8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2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0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5" ma:contentTypeDescription="Create a new document." ma:contentTypeScope="" ma:versionID="0b50dcc90fc4a780b1aa2d380d877c57">
  <xsd:schema xmlns:xsd="http://www.w3.org/2001/XMLSchema" xmlns:xs="http://www.w3.org/2001/XMLSchema" xmlns:p="http://schemas.microsoft.com/office/2006/metadata/properties" xmlns:ns2="e2556042-c81d-40ab-b076-809cf02da3c1" xmlns:ns3="efdd556e-1f38-4e86-bb28-83e022e853f5" targetNamespace="http://schemas.microsoft.com/office/2006/metadata/properties" ma:root="true" ma:fieldsID="5eb8bee67299bbd4f0945bf21f01230a" ns2:_="" ns3:_="">
    <xsd:import namespace="e2556042-c81d-40ab-b076-809cf02da3c1"/>
    <xsd:import namespace="efdd556e-1f38-4e86-bb28-83e022e853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d556e-1f38-4e86-bb28-83e022e853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42823C-1103-471B-8364-B333C8ED3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efdd556e-1f38-4e86-bb28-83e022e85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Rishard M. A. M . it19155944</cp:lastModifiedBy>
  <cp:revision>5</cp:revision>
  <cp:lastPrinted>2017-07-20T20:51:00Z</cp:lastPrinted>
  <dcterms:created xsi:type="dcterms:W3CDTF">2021-07-25T15:41:00Z</dcterms:created>
  <dcterms:modified xsi:type="dcterms:W3CDTF">2021-07-25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